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Xf5945960bb2a122fb6b2152b3035b4da485f7fa"/>
    <w:p>
      <w:pPr>
        <w:pStyle w:val="Heading1"/>
      </w:pPr>
      <w:r>
        <w:t xml:space="preserve">Internship Application Letter for Petroleum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aracas, Venezuela</w:t>
      </w:r>
    </w:p>
    <w:bookmarkStart w:id="20" w:name="Xfebd4bfec27061b409f69f46d5322964660c44a"/>
    <w:p>
      <w:pPr>
        <w:pStyle w:val="Heading2"/>
      </w:pPr>
      <w:r>
        <w:t xml:space="preserve">Subject: Application for Petroleum Engineer Internship Position</w:t>
      </w:r>
    </w:p>
    <w:p>
      <w:pPr>
        <w:pStyle w:val="FirstParagraph"/>
      </w:pPr>
      <w:r>
        <w:t xml:space="preserve">Dear Hiring Manager,</w:t>
      </w:r>
    </w:p>
    <w:p>
      <w:pPr>
        <w:pStyle w:val="BodyText"/>
      </w:pPr>
      <w:r>
        <w:t xml:space="preserve">I am writing with profound enthusiasm to submit my application for the Petroleum Engineer Internship position at [Company Name] in Caracas, Venezuela. As a final-year petroleum engineering student at the Universidad Simón Bolívar in Caracas, I have dedicated my academic journey to mastering the technical and operational complexities of oil and gas extraction—a field that remains central to Venezuela's economic identity and global energy landscape. This Internship Application Letter represents not just a career opportunity, but a deeply personal commitment to contributing to Venezuela's petroleum sector from within its heartland in Caracas.</w:t>
      </w:r>
    </w:p>
    <w:p>
      <w:pPr>
        <w:pStyle w:val="BodyText"/>
      </w:pPr>
      <w:r>
        <w:t xml:space="preserve">Venezuela's position as the world's fifth-largest oil producer—with reserves concentrated in the Orinoco Belt and offshore fields—has always been a source of national pride and professional inspiration for me. Growing up in Caracas, I witnessed firsthand how this industry shapes communities, drives infrastructure development, and influences socioeconomic policies across our nation. My academic foundation has been deliberately structured to align with Venezuela's specific challenges: understanding heavy oil recovery techniques for the Orinoco Belt reservoirs, optimizing production in complex geological formations unique to the Maracaibo Basin, and exploring sustainable practices for a sector that must balance energy demands with environmental stewardship. I am eager to apply this knowledge within the dynamic environment of Caracas, where industry innovation meets national development priorities.</w:t>
      </w:r>
    </w:p>
    <w:p>
      <w:pPr>
        <w:pStyle w:val="BodyText"/>
      </w:pPr>
      <w:r>
        <w:t xml:space="preserve">My academic curriculum has equipped me with rigorous technical competencies directly relevant to your operations. Through specialized courses in Reservoir Engineering, Drilling Fluids Management, and Well Completion Design at Universidad Simón Bolívar, I have gained proficiency in industry-standard software including Petrel, Eclipse, and Schlumberger's Techlog. In my capstone project—a simulation of enhanced oil recovery (EOR) techniques for a mature field in the Eastern Venezuela Basin—I collaborated with three peers to develop a thermal recovery strategy that increased projected recovery rates by 18%. This project required meticulous data analysis of historical production logs, pressure transient testing, and economic viability modeling—all skills I understand are critical to your team's work in Caracas. Furthermore, my internship at the Venezuelan National Oil Company's (PDVSA) technical office in Petare demonstrated my ability to support field operations: I assisted engineers in analyzing real-time production data from offshore platforms and contributed to safety compliance documentation that reduced report preparation time by 25%.</w:t>
      </w:r>
    </w:p>
    <w:p>
      <w:pPr>
        <w:pStyle w:val="BodyText"/>
      </w:pPr>
      <w:r>
        <w:t xml:space="preserve">What distinguishes my approach is my deep understanding of Venezuela's unique petroleum context. Unlike theoretical applications elsewhere, our domestic challenges include high-viscosity crude, aging infrastructure requiring modernization, and the imperative to develop local talent amid global market fluctuations. In Caracas—a city that serves as the administrative nerve center for Venezuela's energy sector—I have participated in multiple industry forums hosted by the Venezuelan Petroleum Institute (IVP), where I engaged with engineers discussing hydraulic fracturing innovations for tight reservoirs and carbon capture initiatives. These experiences reinforced my belief that sustainable petroleum development must be rooted in local expertise. I am particularly drawn to [Company Name]'s recent investment in digital transformation projects, including AI-driven reservoir monitoring systems deployed across Venezuelan fields—a vision that aligns perfectly with my technical interests.</w:t>
      </w:r>
    </w:p>
    <w:p>
      <w:pPr>
        <w:pStyle w:val="BodyText"/>
      </w:pPr>
      <w:r>
        <w:t xml:space="preserve">My proficiency in Spanish (native) and English (fluent, with technical certifications from the Society of Petroleum Engineers) positions me to collaborate effectively within your international teams. I have also developed strong communication skills through volunteering at Caracas' "Young Engineers for Sustainable Energy" initiative, where I led workshops on safety protocols for 50+ high school students. This experience taught me to translate complex engineering concepts into accessible language—a skill vital when working with multidisciplinary teams across Venezuela's oil industry.</w:t>
      </w:r>
    </w:p>
    <w:p>
      <w:pPr>
        <w:pStyle w:val="BodyText"/>
      </w:pPr>
      <w:r>
        <w:t xml:space="preserve">What excites me most about this opportunity is the chance to learn directly from Caracas' leading petroleum engineering experts while contributing to projects that impact national energy security. Venezuela faces an unprecedented moment where technological advancement meets the need for responsible resource management, and I am eager to support this transition. My academic background in petroleum engineering has prepared me for technical rigor, but my local perspective—understanding both Caracas' urban energy dynamics and the field operations in remote regions—will allow me to bridge theoretical knowledge with practical solutions. I am particularly interested in your upcoming projects related to secondary recovery methods for mature fields, as this is an area where I have developed specialized interest through university research.</w:t>
      </w:r>
    </w:p>
    <w:p>
      <w:pPr>
        <w:pStyle w:val="BodyText"/>
      </w:pPr>
      <w:r>
        <w:t xml:space="preserve">I understand that the role of a Petroleum Engineer in Venezuela Caracas extends beyond technical execution; it requires cultural fluency and a commitment to national development. As someone who has grown up navigating both the academic rigor of Caracas' engineering institutions and the practical realities of Venezuela's energy sector, I bring an authentic understanding that transcends textbook knowledge. I am prepared to immerse myself in your team's projects with relentless dedication—whether analyzing production decline curves at dawn in our Caracas offices or reviewing field data after a long day on-site.</w:t>
      </w:r>
    </w:p>
    <w:p>
      <w:pPr>
        <w:pStyle w:val="BodyText"/>
      </w:pPr>
      <w:r>
        <w:t xml:space="preserve">Thank you for considering my application as a candidate for the Petroleum Engineer Internship position. I have attached my resume, academic transcripts, and letters of recommendation that further demonstrate my qualifications. I welcome the opportunity to discuss how my skills in reservoir analysis, field operations support, and Venezuela-specific petroleum knowledge can contribute to [Company Name]'s mission. My contact information is provided above for your convenience.</w:t>
      </w:r>
    </w:p>
    <w:p>
      <w:pPr>
        <w:pStyle w:val="BodyText"/>
      </w:pPr>
      <w:r>
        <w:t xml:space="preserve">With deep respect for Venezuela's energy legacy and immense enthusiasm for this role, I look forward to the possibility of contributing to Caracas' petroleum engineering community. I am available at your earliest convenience for an interview and can be reached via email or phone any time.</w:t>
      </w:r>
    </w:p>
    <w:p>
      <w:pPr>
        <w:pStyle w:val="BodyText"/>
      </w:pPr>
      <w:r>
        <w:t xml:space="preserve">Sincerely,</w:t>
      </w:r>
    </w:p>
    <w:p>
      <w:pPr>
        <w:pStyle w:val="BodyText"/>
      </w:pPr>
      <w:r>
        <w:t xml:space="preserve">[Your Typed Name]</w:t>
      </w:r>
    </w:p>
    <w:p>
      <w:pPr>
        <w:pStyle w:val="BodyText"/>
      </w:pPr>
      <w:r>
        <w:t xml:space="preserve">Petroleum Engineering Student, Universidad Simón Bolívar</w:t>
      </w:r>
    </w:p>
    <w:p>
      <w:pPr>
        <w:pStyle w:val="BodyText"/>
      </w:pPr>
      <w:r>
        <w:t xml:space="preserve">Caracas, Venezuela</w:t>
      </w:r>
    </w:p>
    <w:p>
      <w:pPr>
        <w:pStyle w:val="BodyText"/>
      </w:pPr>
      <w:r>
        <w:rPr>
          <w:bCs/>
          <w:b/>
        </w:rPr>
        <w:t xml:space="preserve">Note:</w:t>
      </w:r>
      <w:r>
        <w:t xml:space="preserve"> </w:t>
      </w:r>
      <w:r>
        <w:t xml:space="preserve">This Internship Application Letter is crafted specifically for the Petroleum Engineer position within Venezuela Caracas' energy sector, emphasizing local context, technical alignment with Venezuelan reservoir challenges, and commitment to national industry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3T04:48:50Z</dcterms:created>
  <dcterms:modified xsi:type="dcterms:W3CDTF">2026-07-23T04:48:50Z</dcterms:modified>
</cp:coreProperties>
</file>

<file path=docProps/custom.xml><?xml version="1.0" encoding="utf-8"?>
<Properties xmlns="http://schemas.openxmlformats.org/officeDocument/2006/custom-properties" xmlns:vt="http://schemas.openxmlformats.org/officeDocument/2006/docPropsVTypes"/>
</file>